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e0b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0b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8:0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ElEQVR42s2WQQ4CQQgEO36A//+SH2AXo3PxYgKHXVfj7qECdAOj+rlSj3onKTIjQ9+Hl36vf9+ponxHGJYKHqY8AYuO8TzMeZWm9b8dXlK7Uq7wXDIRIEkv1A9J77Wg77UNivTDMF9jnC+iuIILPGzir+ABHtfPIfrDTZeMeaSIuDaNlc5pvmSZx4PRuU/jsxo4sEPTPF9DQGKVbpCxvkq75IqTC34RkaHJhh7R0TEEnbihUx4uQZJqA9ZC/yIGoWmn32hd/zARaoFXRMY4beZC/3rosTo++288n3EKMUZ7cWG/maKuYM/qsV86SQNF37Wx5/vj1g7wwn6Lsz9Ie+6/PmVUj4LjxzmPgZpnkezEB6/6AFMr56teR9aWhts4H8ChfkyvBf8997z7Bq7EcUWpwyuQ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Hello Brett, first of all congratulation for your script.</w:t>
      </w:r>
      <w:r>
        <w:br/>
      </w:r>
      <w:r>
        <w:t xml:space="preserve">I have tried to download it but it seems it doesn't exist.</w:t>
      </w:r>
      <w:r>
        <w:br/>
      </w:r>
      <w:r>
        <w:t xml:space="preserve">Any chance to get it?</w:t>
      </w:r>
      <w:r>
        <w:br/>
      </w:r>
      <w:r>
        <w:t xml:space="preserve">Thank you in advance,</w:t>
      </w:r>
      <w:r>
        <w:br/>
      </w:r>
      <w:r>
        <w:t xml:space="preserve">regards</w:t>
      </w:r>
      <w:r>
        <w:br/>
      </w:r>
      <w:r>
        <w:t xml:space="preserve">Fabio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0b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8:0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5ed5e0b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5ed5e0b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e0b</dc:title>
  <dc:creator/>
  <cp:keywords/>
  <dcterms:created xsi:type="dcterms:W3CDTF">2026-05-07T02:58:09Z</dcterms:created>
  <dcterms:modified xsi:type="dcterms:W3CDTF">2026-05-07T02:5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